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3F46B" w14:textId="6DB06B16" w:rsidR="00965F0A" w:rsidRPr="00965F0A" w:rsidRDefault="006021E2" w:rsidP="00965F0A">
      <w:pPr>
        <w:pStyle w:val="ListParagraph"/>
        <w:numPr>
          <w:ilvl w:val="2"/>
          <w:numId w:val="5"/>
        </w:numPr>
        <w:spacing w:line="360" w:lineRule="auto"/>
        <w:rPr>
          <w:u w:val="single"/>
        </w:rPr>
      </w:pPr>
      <w:r w:rsidRPr="00825C74">
        <w:rPr>
          <w:b/>
          <w:bCs/>
        </w:rPr>
        <w:t>Install Docker</w:t>
      </w:r>
      <w:r w:rsidR="00825C74">
        <w:rPr>
          <w:b/>
          <w:bCs/>
        </w:rPr>
        <w:t xml:space="preserve"> Compose</w:t>
      </w:r>
    </w:p>
    <w:p w14:paraId="45B82A17" w14:textId="49A80A07" w:rsidR="00826D0B" w:rsidRDefault="000350DF" w:rsidP="000350DF">
      <w:pPr>
        <w:pStyle w:val="ListParagraph"/>
        <w:spacing w:line="360" w:lineRule="auto"/>
        <w:ind w:left="1080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12C47E49" wp14:editId="57CB7469">
            <wp:extent cx="5938520" cy="318516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591AC" w14:textId="68340CF7" w:rsidR="00CA7E79" w:rsidRDefault="00CA7E79" w:rsidP="00CA7E79">
      <w:pPr>
        <w:spacing w:line="360" w:lineRule="auto"/>
        <w:rPr>
          <w:u w:val="single"/>
        </w:rPr>
      </w:pPr>
    </w:p>
    <w:p w14:paraId="536AF36A" w14:textId="46F72E76" w:rsidR="007C7726" w:rsidRPr="003C0065" w:rsidRDefault="007C7726" w:rsidP="007C7726">
      <w:pPr>
        <w:pStyle w:val="ListParagraph"/>
        <w:numPr>
          <w:ilvl w:val="2"/>
          <w:numId w:val="5"/>
        </w:numPr>
        <w:spacing w:line="360" w:lineRule="auto"/>
        <w:rPr>
          <w:u w:val="single"/>
        </w:rPr>
      </w:pPr>
      <w:r w:rsidRPr="00825C74">
        <w:rPr>
          <w:b/>
          <w:bCs/>
        </w:rPr>
        <w:t xml:space="preserve">Install </w:t>
      </w:r>
      <w:r w:rsidR="0072736C">
        <w:rPr>
          <w:b/>
          <w:bCs/>
        </w:rPr>
        <w:t>Business Network pre-reqs</w:t>
      </w:r>
    </w:p>
    <w:p w14:paraId="13BE4694" w14:textId="1D010E45" w:rsidR="003C0065" w:rsidRDefault="008077E5" w:rsidP="003C0065">
      <w:pPr>
        <w:pStyle w:val="ListParagraph"/>
        <w:spacing w:line="360" w:lineRule="auto"/>
        <w:rPr>
          <w:u w:val="single"/>
        </w:rPr>
      </w:pPr>
      <w:r>
        <w:rPr>
          <w:b/>
          <w:bCs/>
          <w:noProof/>
        </w:rPr>
        <w:drawing>
          <wp:inline distT="0" distB="0" distL="0" distR="0" wp14:anchorId="13A02D1B" wp14:editId="78DE10D6">
            <wp:extent cx="4843145" cy="16281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162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D2C01" w14:textId="77777777" w:rsidR="003E17B1" w:rsidRPr="003C0065" w:rsidRDefault="003E17B1" w:rsidP="003C0065">
      <w:pPr>
        <w:pStyle w:val="ListParagraph"/>
        <w:spacing w:line="360" w:lineRule="auto"/>
        <w:rPr>
          <w:u w:val="single"/>
        </w:rPr>
      </w:pPr>
    </w:p>
    <w:p w14:paraId="26D27C41" w14:textId="73F59E5B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30C8F39C" w14:textId="2836668A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4A087ED2" w14:textId="42F60B17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74145229" w14:textId="4AA0E2CF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1929F90A" w14:textId="7A43C64D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151B77BA" w14:textId="59CCE8DE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250E85BC" w14:textId="392D4527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18C2CA6D" w14:textId="77777777" w:rsidR="00B06161" w:rsidRDefault="00B06161" w:rsidP="00B06161">
      <w:pPr>
        <w:pStyle w:val="ListParagraph"/>
        <w:spacing w:line="360" w:lineRule="auto"/>
        <w:rPr>
          <w:u w:val="single"/>
        </w:rPr>
      </w:pPr>
    </w:p>
    <w:p w14:paraId="241EA6F1" w14:textId="203B87B9" w:rsidR="003C0065" w:rsidRDefault="00873CA4" w:rsidP="007C7726">
      <w:pPr>
        <w:pStyle w:val="ListParagraph"/>
        <w:numPr>
          <w:ilvl w:val="2"/>
          <w:numId w:val="5"/>
        </w:numPr>
        <w:spacing w:line="360" w:lineRule="auto"/>
        <w:rPr>
          <w:u w:val="single"/>
        </w:rPr>
      </w:pPr>
      <w:r>
        <w:rPr>
          <w:u w:val="single"/>
        </w:rPr>
        <w:lastRenderedPageBreak/>
        <w:t>Install GO Language</w:t>
      </w:r>
    </w:p>
    <w:p w14:paraId="4AE127FA" w14:textId="5DC7D598" w:rsidR="001E1A06" w:rsidRDefault="00DC4967" w:rsidP="00DC4967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65BCDD93" wp14:editId="23C45803">
            <wp:extent cx="5938520" cy="4079875"/>
            <wp:effectExtent l="0" t="0" r="508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407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A02BB" w14:textId="43F64EB7" w:rsidR="007D553D" w:rsidRDefault="00FC15CF" w:rsidP="00DC4967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11DDCC0B" wp14:editId="46A77B01">
            <wp:extent cx="5938520" cy="1828800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690EE" w14:textId="5A51DCFC" w:rsidR="00FC15CF" w:rsidRDefault="00FC15CF" w:rsidP="00DC4967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048F0B8F" wp14:editId="5F4EADC9">
            <wp:extent cx="3888740" cy="100457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740" cy="100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7A4F6" w14:textId="77777777" w:rsidR="00FC15CF" w:rsidRDefault="00FC15CF" w:rsidP="00DC4967">
      <w:pPr>
        <w:pStyle w:val="ListParagraph"/>
        <w:spacing w:line="360" w:lineRule="auto"/>
        <w:rPr>
          <w:u w:val="single"/>
        </w:rPr>
      </w:pPr>
    </w:p>
    <w:p w14:paraId="2088BD80" w14:textId="3B7BB520" w:rsidR="00873CA4" w:rsidRDefault="00873CA4" w:rsidP="00DE7DB3">
      <w:pPr>
        <w:spacing w:line="360" w:lineRule="auto"/>
        <w:rPr>
          <w:u w:val="single"/>
        </w:rPr>
      </w:pPr>
    </w:p>
    <w:p w14:paraId="2A7F121F" w14:textId="26AC614B" w:rsidR="00707E04" w:rsidRDefault="00764B15" w:rsidP="00707E04">
      <w:pPr>
        <w:pStyle w:val="ListParagraph"/>
        <w:numPr>
          <w:ilvl w:val="2"/>
          <w:numId w:val="7"/>
        </w:numPr>
        <w:spacing w:line="360" w:lineRule="auto"/>
        <w:rPr>
          <w:u w:val="single"/>
        </w:rPr>
      </w:pPr>
      <w:r>
        <w:rPr>
          <w:u w:val="single"/>
        </w:rPr>
        <w:lastRenderedPageBreak/>
        <w:t>Forking and Cloning the trade-finance-logistics repository</w:t>
      </w:r>
    </w:p>
    <w:p w14:paraId="3E1D40E7" w14:textId="34015D71" w:rsidR="00E1095C" w:rsidRDefault="00667220" w:rsidP="00E1095C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6DE11B61" wp14:editId="69758B5C">
            <wp:extent cx="5938520" cy="1678305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A81B5" w14:textId="1D7A21FA" w:rsidR="00667220" w:rsidRDefault="00667220" w:rsidP="00E1095C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71D26E22" wp14:editId="312322C4">
            <wp:extent cx="5938520" cy="1788795"/>
            <wp:effectExtent l="0" t="0" r="508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6335B" w14:textId="30568184" w:rsidR="00667220" w:rsidRDefault="00667220" w:rsidP="00E1095C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6E03DE2A" wp14:editId="508DD942">
            <wp:extent cx="5938520" cy="1256030"/>
            <wp:effectExtent l="0" t="0" r="508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6CD0" w14:textId="2F777CA0" w:rsidR="00667220" w:rsidRDefault="00667220" w:rsidP="00E1095C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5E7A61CB" wp14:editId="5F7DD584">
            <wp:extent cx="5938520" cy="1959610"/>
            <wp:effectExtent l="0" t="0" r="508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5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4DEEB" w14:textId="1A8CEB54" w:rsidR="00667220" w:rsidRDefault="00667220" w:rsidP="00E1095C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lastRenderedPageBreak/>
        <w:drawing>
          <wp:inline distT="0" distB="0" distL="0" distR="0" wp14:anchorId="2E69281D" wp14:editId="594E82B8">
            <wp:extent cx="5938520" cy="1285875"/>
            <wp:effectExtent l="0" t="0" r="508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CC491" w14:textId="7DAD69B1" w:rsidR="00462BCA" w:rsidRDefault="00B85193" w:rsidP="00E1095C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7C0E1DD0" wp14:editId="5F9BF907">
            <wp:extent cx="5938520" cy="2230755"/>
            <wp:effectExtent l="0" t="0" r="508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23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A6CCA" w14:textId="12388DA1" w:rsidR="00E1095C" w:rsidRDefault="00E1211B" w:rsidP="00707E04">
      <w:pPr>
        <w:pStyle w:val="ListParagraph"/>
        <w:numPr>
          <w:ilvl w:val="2"/>
          <w:numId w:val="7"/>
        </w:numPr>
        <w:spacing w:line="360" w:lineRule="auto"/>
        <w:rPr>
          <w:u w:val="single"/>
        </w:rPr>
      </w:pPr>
      <w:r>
        <w:rPr>
          <w:u w:val="single"/>
        </w:rPr>
        <w:t>Generate Network Cryptographic Material</w:t>
      </w:r>
    </w:p>
    <w:p w14:paraId="1E9E0819" w14:textId="0BC128CE" w:rsidR="007400E5" w:rsidRDefault="000F25E1" w:rsidP="00D0045F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042D6283" wp14:editId="42255AE1">
            <wp:extent cx="5938520" cy="1678305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7239B" w14:textId="66E127BB" w:rsidR="000F25E1" w:rsidRDefault="000F25E1" w:rsidP="00D0045F">
      <w:pPr>
        <w:pStyle w:val="ListParagraph"/>
        <w:spacing w:line="360" w:lineRule="auto"/>
        <w:rPr>
          <w:u w:val="single"/>
        </w:rPr>
      </w:pPr>
    </w:p>
    <w:p w14:paraId="66BE1BDB" w14:textId="263F821E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6D6F7F67" w14:textId="69778FB2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2AD0947B" w14:textId="1EDCECFB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1C7C18CD" w14:textId="5FD02C1D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503944DA" w14:textId="401343C0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3E1AED73" w14:textId="2A14204F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61282DC5" w14:textId="5D70CBCF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4B47BDF5" w14:textId="77777777" w:rsidR="000C61BD" w:rsidRDefault="000C61BD" w:rsidP="00D0045F">
      <w:pPr>
        <w:pStyle w:val="ListParagraph"/>
        <w:spacing w:line="360" w:lineRule="auto"/>
        <w:rPr>
          <w:u w:val="single"/>
        </w:rPr>
      </w:pPr>
    </w:p>
    <w:p w14:paraId="244F2074" w14:textId="11EADE83" w:rsidR="00E1211B" w:rsidRPr="005B5AAB" w:rsidRDefault="005118AD" w:rsidP="005B5AAB">
      <w:pPr>
        <w:pStyle w:val="ListParagraph"/>
        <w:numPr>
          <w:ilvl w:val="2"/>
          <w:numId w:val="10"/>
        </w:numPr>
        <w:spacing w:line="360" w:lineRule="auto"/>
        <w:rPr>
          <w:u w:val="single"/>
        </w:rPr>
      </w:pPr>
      <w:r w:rsidRPr="005B5AAB">
        <w:rPr>
          <w:u w:val="single"/>
        </w:rPr>
        <w:lastRenderedPageBreak/>
        <w:t>Launch the Sample Trade Network</w:t>
      </w:r>
    </w:p>
    <w:p w14:paraId="3716EDF3" w14:textId="450CEF23" w:rsidR="005118AD" w:rsidRDefault="000C61BD" w:rsidP="00452448">
      <w:pPr>
        <w:pStyle w:val="ListParagraph"/>
        <w:spacing w:line="360" w:lineRule="auto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6763D0C2" wp14:editId="21E5B968">
            <wp:extent cx="5938520" cy="2009775"/>
            <wp:effectExtent l="0" t="0" r="508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EE4AA" w14:textId="33D70428" w:rsidR="0089760B" w:rsidRDefault="0089760B" w:rsidP="00452448">
      <w:pPr>
        <w:pStyle w:val="ListParagraph"/>
        <w:spacing w:line="360" w:lineRule="auto"/>
        <w:rPr>
          <w:u w:val="single"/>
        </w:rPr>
      </w:pPr>
    </w:p>
    <w:p w14:paraId="5AC7476C" w14:textId="39E04A09" w:rsidR="0089760B" w:rsidRPr="00A12A45" w:rsidRDefault="00A12A45" w:rsidP="00A12A45">
      <w:pPr>
        <w:pStyle w:val="ListParagraph"/>
        <w:numPr>
          <w:ilvl w:val="1"/>
          <w:numId w:val="10"/>
        </w:numPr>
        <w:spacing w:line="360" w:lineRule="auto"/>
        <w:rPr>
          <w:u w:val="single"/>
        </w:rPr>
      </w:pPr>
      <w:r w:rsidRPr="00A12A45">
        <w:rPr>
          <w:u w:val="single"/>
        </w:rPr>
        <w:t>Verifying your Business Network</w:t>
      </w:r>
    </w:p>
    <w:p w14:paraId="4928B623" w14:textId="74D39F5C" w:rsidR="00A12A45" w:rsidRDefault="0061393A" w:rsidP="0061393A">
      <w:pPr>
        <w:pStyle w:val="ListParagraph"/>
        <w:spacing w:line="360" w:lineRule="auto"/>
        <w:ind w:left="435"/>
        <w:rPr>
          <w:u w:val="single"/>
        </w:rPr>
      </w:pPr>
      <w:r>
        <w:rPr>
          <w:noProof/>
          <w:u w:val="single"/>
        </w:rPr>
        <w:drawing>
          <wp:inline distT="0" distB="0" distL="0" distR="0" wp14:anchorId="54EA353A" wp14:editId="71C9B1C0">
            <wp:extent cx="5938520" cy="4311015"/>
            <wp:effectExtent l="0" t="0" r="508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5764B" w14:textId="2042AEF8" w:rsidR="004D7763" w:rsidRPr="00A12A45" w:rsidRDefault="002A0025" w:rsidP="0061393A">
      <w:pPr>
        <w:pStyle w:val="ListParagraph"/>
        <w:spacing w:line="360" w:lineRule="auto"/>
        <w:ind w:left="435"/>
        <w:rPr>
          <w:u w:val="single"/>
        </w:rPr>
      </w:pPr>
      <w:r>
        <w:rPr>
          <w:noProof/>
          <w:u w:val="single"/>
        </w:rPr>
        <w:lastRenderedPageBreak/>
        <w:drawing>
          <wp:inline distT="0" distB="0" distL="0" distR="0" wp14:anchorId="36DB0910" wp14:editId="0AA07EDD">
            <wp:extent cx="5938520" cy="3838575"/>
            <wp:effectExtent l="0" t="0" r="508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u w:val="single"/>
        </w:rPr>
        <w:drawing>
          <wp:inline distT="0" distB="0" distL="0" distR="0" wp14:anchorId="15D60062" wp14:editId="455D1D87">
            <wp:extent cx="5938520" cy="3788410"/>
            <wp:effectExtent l="0" t="0" r="508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78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06FAF" w14:textId="796EB76C" w:rsidR="006B7399" w:rsidRPr="00DE7DB3" w:rsidRDefault="002A0025" w:rsidP="00DE7DB3">
      <w:pPr>
        <w:spacing w:line="360" w:lineRule="auto"/>
        <w:rPr>
          <w:u w:val="single"/>
        </w:rPr>
      </w:pPr>
      <w:bookmarkStart w:id="0" w:name="_GoBack"/>
      <w:bookmarkEnd w:id="0"/>
      <w:r>
        <w:rPr>
          <w:noProof/>
          <w:u w:val="single"/>
        </w:rPr>
        <w:lastRenderedPageBreak/>
        <w:drawing>
          <wp:inline distT="0" distB="0" distL="0" distR="0" wp14:anchorId="08BCF257" wp14:editId="09BED7F0">
            <wp:extent cx="5938520" cy="4311015"/>
            <wp:effectExtent l="0" t="0" r="508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ECFEB" w14:textId="59D8E530" w:rsidR="006E4C6C" w:rsidRPr="00426377" w:rsidRDefault="006E4C6C" w:rsidP="00426377">
      <w:pPr>
        <w:pStyle w:val="ListParagraph"/>
        <w:spacing w:line="360" w:lineRule="auto"/>
        <w:rPr>
          <w:u w:val="single"/>
        </w:rPr>
      </w:pPr>
    </w:p>
    <w:sectPr w:rsidR="006E4C6C" w:rsidRPr="00426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C46F4"/>
    <w:multiLevelType w:val="multilevel"/>
    <w:tmpl w:val="788AA45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B1A1CDE"/>
    <w:multiLevelType w:val="multilevel"/>
    <w:tmpl w:val="457E413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BDF7653"/>
    <w:multiLevelType w:val="multilevel"/>
    <w:tmpl w:val="611CCFA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9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334E05DD"/>
    <w:multiLevelType w:val="multilevel"/>
    <w:tmpl w:val="600AC5C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B583CC7"/>
    <w:multiLevelType w:val="multilevel"/>
    <w:tmpl w:val="9E94103E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6F072D9"/>
    <w:multiLevelType w:val="multilevel"/>
    <w:tmpl w:val="902A352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5FB1664A"/>
    <w:multiLevelType w:val="hybridMultilevel"/>
    <w:tmpl w:val="56D80C54"/>
    <w:lvl w:ilvl="0" w:tplc="49363004">
      <w:start w:val="1"/>
      <w:numFmt w:val="decimal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665B9D"/>
    <w:multiLevelType w:val="multilevel"/>
    <w:tmpl w:val="9FF290B8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7AC93A2D"/>
    <w:multiLevelType w:val="multilevel"/>
    <w:tmpl w:val="22CE93C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7F343518"/>
    <w:multiLevelType w:val="multilevel"/>
    <w:tmpl w:val="170210DC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9"/>
  </w:num>
  <w:num w:numId="6">
    <w:abstractNumId w:val="6"/>
  </w:num>
  <w:num w:numId="7">
    <w:abstractNumId w:val="4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tbQ0NjUyMjMzMDZX0lEKTi0uzszPAykwrAUAu41WNiwAAAA="/>
  </w:docVars>
  <w:rsids>
    <w:rsidRoot w:val="007A20F1"/>
    <w:rsid w:val="000350DF"/>
    <w:rsid w:val="000C61BD"/>
    <w:rsid w:val="000F25E1"/>
    <w:rsid w:val="000F651C"/>
    <w:rsid w:val="0015602D"/>
    <w:rsid w:val="001D2274"/>
    <w:rsid w:val="001D2356"/>
    <w:rsid w:val="001E1A06"/>
    <w:rsid w:val="00293AAD"/>
    <w:rsid w:val="002A0025"/>
    <w:rsid w:val="002D3850"/>
    <w:rsid w:val="003358CE"/>
    <w:rsid w:val="003C0065"/>
    <w:rsid w:val="003E17B1"/>
    <w:rsid w:val="0041180F"/>
    <w:rsid w:val="00426377"/>
    <w:rsid w:val="00452448"/>
    <w:rsid w:val="00452CD8"/>
    <w:rsid w:val="004570C2"/>
    <w:rsid w:val="00462BCA"/>
    <w:rsid w:val="004A29B0"/>
    <w:rsid w:val="004B02F8"/>
    <w:rsid w:val="004D7763"/>
    <w:rsid w:val="005118AD"/>
    <w:rsid w:val="00563B90"/>
    <w:rsid w:val="00577368"/>
    <w:rsid w:val="005A2773"/>
    <w:rsid w:val="005A3689"/>
    <w:rsid w:val="005B3B69"/>
    <w:rsid w:val="005B5AAB"/>
    <w:rsid w:val="006021E2"/>
    <w:rsid w:val="0061393A"/>
    <w:rsid w:val="006371B3"/>
    <w:rsid w:val="00663FCD"/>
    <w:rsid w:val="00667220"/>
    <w:rsid w:val="00692256"/>
    <w:rsid w:val="006A2DC2"/>
    <w:rsid w:val="006B7399"/>
    <w:rsid w:val="006E4C6C"/>
    <w:rsid w:val="00707E04"/>
    <w:rsid w:val="0072736C"/>
    <w:rsid w:val="007400E5"/>
    <w:rsid w:val="00764B15"/>
    <w:rsid w:val="007A20F1"/>
    <w:rsid w:val="007C7726"/>
    <w:rsid w:val="007D553D"/>
    <w:rsid w:val="007E608E"/>
    <w:rsid w:val="008077E5"/>
    <w:rsid w:val="00825C74"/>
    <w:rsid w:val="00826D0B"/>
    <w:rsid w:val="00873CA4"/>
    <w:rsid w:val="0087485D"/>
    <w:rsid w:val="00881E20"/>
    <w:rsid w:val="0089760B"/>
    <w:rsid w:val="008A1CB5"/>
    <w:rsid w:val="008B5119"/>
    <w:rsid w:val="008F5628"/>
    <w:rsid w:val="00965F0A"/>
    <w:rsid w:val="00A12A45"/>
    <w:rsid w:val="00AC2D5C"/>
    <w:rsid w:val="00AD2827"/>
    <w:rsid w:val="00AE4A74"/>
    <w:rsid w:val="00B06161"/>
    <w:rsid w:val="00B124DC"/>
    <w:rsid w:val="00B85193"/>
    <w:rsid w:val="00BA630E"/>
    <w:rsid w:val="00C13992"/>
    <w:rsid w:val="00C14AA4"/>
    <w:rsid w:val="00C70171"/>
    <w:rsid w:val="00C96407"/>
    <w:rsid w:val="00CA7E79"/>
    <w:rsid w:val="00CE12C9"/>
    <w:rsid w:val="00D0045F"/>
    <w:rsid w:val="00D25B68"/>
    <w:rsid w:val="00D262DB"/>
    <w:rsid w:val="00D53DA6"/>
    <w:rsid w:val="00DC413A"/>
    <w:rsid w:val="00DC4967"/>
    <w:rsid w:val="00DE7DB3"/>
    <w:rsid w:val="00E1095C"/>
    <w:rsid w:val="00E1211B"/>
    <w:rsid w:val="00E372CB"/>
    <w:rsid w:val="00E52DFC"/>
    <w:rsid w:val="00E724C2"/>
    <w:rsid w:val="00EC0A03"/>
    <w:rsid w:val="00EF7B20"/>
    <w:rsid w:val="00FA678C"/>
    <w:rsid w:val="00FC1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B6208"/>
  <w15:chartTrackingRefBased/>
  <w15:docId w15:val="{FB34263A-8D2C-4445-A545-AB0D84FD1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3B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mala Rapol</dc:creator>
  <cp:keywords/>
  <dc:description/>
  <cp:lastModifiedBy>Parimala Rapol</cp:lastModifiedBy>
  <cp:revision>89</cp:revision>
  <dcterms:created xsi:type="dcterms:W3CDTF">2019-09-10T02:10:00Z</dcterms:created>
  <dcterms:modified xsi:type="dcterms:W3CDTF">2019-09-10T03:54:00Z</dcterms:modified>
</cp:coreProperties>
</file>